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F3EA1"/>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A916CB"/>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26BEE7"/>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32110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